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E49D94" w14:textId="77777777" w:rsidR="006036D9" w:rsidRPr="00491DD0" w:rsidRDefault="003B012C" w:rsidP="00801EC6">
      <w:pPr>
        <w:spacing w:after="0"/>
        <w:jc w:val="center"/>
        <w:rPr>
          <w:rFonts w:ascii="Corbel" w:hAnsi="Corbel"/>
          <w:b/>
          <w:color w:val="1F4E79" w:themeColor="accent1" w:themeShade="80"/>
          <w:sz w:val="32"/>
          <w:szCs w:val="32"/>
        </w:rPr>
      </w:pPr>
      <w:r>
        <w:rPr>
          <w:rFonts w:ascii="Corbel" w:hAnsi="Corbel"/>
          <w:b/>
          <w:color w:val="1F4E79" w:themeColor="accent1" w:themeShade="80"/>
          <w:sz w:val="32"/>
          <w:szCs w:val="32"/>
        </w:rPr>
        <w:t xml:space="preserve"> </w:t>
      </w:r>
      <w:r w:rsidR="00801EC6" w:rsidRPr="00491DD0">
        <w:rPr>
          <w:rFonts w:ascii="Corbel" w:hAnsi="Corbel"/>
          <w:b/>
          <w:color w:val="1F4E79" w:themeColor="accent1" w:themeShade="80"/>
          <w:sz w:val="32"/>
          <w:szCs w:val="32"/>
        </w:rPr>
        <w:t xml:space="preserve">Algorithmic Problem Solving </w:t>
      </w:r>
      <w:r w:rsidR="00491DD0" w:rsidRPr="00491DD0">
        <w:rPr>
          <w:rFonts w:ascii="Corbel" w:hAnsi="Corbel"/>
          <w:b/>
          <w:color w:val="1F4E79" w:themeColor="accent1" w:themeShade="80"/>
          <w:sz w:val="32"/>
          <w:szCs w:val="32"/>
        </w:rPr>
        <w:t>2021</w:t>
      </w:r>
    </w:p>
    <w:p w14:paraId="277E1387" w14:textId="77777777" w:rsidR="00491DD0" w:rsidRPr="00491DD0" w:rsidRDefault="00491DD0" w:rsidP="00801EC6">
      <w:pPr>
        <w:spacing w:after="0"/>
        <w:jc w:val="center"/>
        <w:rPr>
          <w:rFonts w:ascii="Consolas" w:hAnsi="Consolas" w:cs="Consolas"/>
          <w:b/>
          <w:color w:val="1F4E79" w:themeColor="accent1" w:themeShade="80"/>
          <w:sz w:val="28"/>
          <w:szCs w:val="24"/>
        </w:rPr>
      </w:pPr>
      <w:r>
        <w:rPr>
          <w:rFonts w:ascii="Consolas" w:hAnsi="Consolas" w:cs="Consolas"/>
          <w:b/>
          <w:color w:val="1F4E79" w:themeColor="accent1" w:themeShade="80"/>
          <w:sz w:val="28"/>
          <w:szCs w:val="24"/>
        </w:rPr>
        <w:t>17ECSE309</w:t>
      </w:r>
    </w:p>
    <w:p w14:paraId="2ABFF6F0" w14:textId="77777777" w:rsidR="00801EC6" w:rsidRDefault="00801EC6" w:rsidP="00801EC6">
      <w:pPr>
        <w:spacing w:after="0"/>
        <w:jc w:val="center"/>
        <w:rPr>
          <w:rFonts w:ascii="Corbel" w:hAnsi="Corbel"/>
          <w:b/>
          <w:sz w:val="28"/>
          <w:szCs w:val="24"/>
        </w:rPr>
      </w:pPr>
      <w:r>
        <w:rPr>
          <w:rFonts w:ascii="Corbel" w:hAnsi="Corbel"/>
          <w:b/>
          <w:sz w:val="28"/>
          <w:szCs w:val="24"/>
        </w:rPr>
        <w:t>Q-Box Assignment Set</w:t>
      </w:r>
    </w:p>
    <w:p w14:paraId="21712750" w14:textId="77777777" w:rsidR="00801EC6" w:rsidRDefault="00801EC6" w:rsidP="00801EC6">
      <w:pPr>
        <w:spacing w:after="0"/>
        <w:jc w:val="center"/>
        <w:rPr>
          <w:rFonts w:ascii="Corbel" w:hAnsi="Corbel"/>
          <w:b/>
          <w:sz w:val="28"/>
          <w:szCs w:val="24"/>
        </w:rPr>
      </w:pPr>
    </w:p>
    <w:p w14:paraId="0CFDDE8A" w14:textId="5E18E892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tudent Name:</w:t>
      </w:r>
      <w:r w:rsidR="003B012C">
        <w:rPr>
          <w:rFonts w:ascii="Corbel" w:hAnsi="Corbel"/>
          <w:sz w:val="24"/>
          <w:szCs w:val="24"/>
        </w:rPr>
        <w:t xml:space="preserve"> Aditya Mishra</w:t>
      </w:r>
    </w:p>
    <w:p w14:paraId="024F09A3" w14:textId="2AA3C4A3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RN:</w:t>
      </w:r>
      <w:r w:rsidR="003B012C">
        <w:rPr>
          <w:rFonts w:ascii="Corbel" w:hAnsi="Corbel"/>
          <w:sz w:val="24"/>
          <w:szCs w:val="24"/>
        </w:rPr>
        <w:t xml:space="preserve"> </w:t>
      </w:r>
      <w:r w:rsidR="003B012C" w:rsidRPr="003B012C">
        <w:rPr>
          <w:rFonts w:ascii="Times New Roman" w:hAnsi="Times New Roman" w:cs="Times New Roman"/>
          <w:sz w:val="24"/>
          <w:szCs w:val="24"/>
        </w:rPr>
        <w:t>01FE18BCS018</w:t>
      </w:r>
    </w:p>
    <w:p w14:paraId="2D3159DA" w14:textId="0E21766F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Branch:</w:t>
      </w:r>
      <w:r w:rsidR="003B012C">
        <w:rPr>
          <w:rFonts w:ascii="Corbel" w:hAnsi="Corbel"/>
          <w:sz w:val="24"/>
          <w:szCs w:val="24"/>
        </w:rPr>
        <w:t xml:space="preserve"> CSE</w:t>
      </w:r>
    </w:p>
    <w:p w14:paraId="5950DD68" w14:textId="77777777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14:paraId="0E4ACE21" w14:textId="77777777" w:rsidR="00801EC6" w:rsidRPr="00801EC6" w:rsidRDefault="00801EC6" w:rsidP="00801EC6">
      <w:pPr>
        <w:spacing w:after="0"/>
        <w:jc w:val="both"/>
        <w:rPr>
          <w:rFonts w:ascii="Corbel" w:hAnsi="Corbel"/>
          <w:b/>
          <w:sz w:val="28"/>
          <w:szCs w:val="24"/>
        </w:rPr>
      </w:pPr>
      <w:r>
        <w:rPr>
          <w:rFonts w:ascii="Corbel" w:hAnsi="Corbel"/>
          <w:b/>
          <w:sz w:val="28"/>
          <w:szCs w:val="24"/>
        </w:rPr>
        <w:t>Question 01</w:t>
      </w:r>
    </w:p>
    <w:p w14:paraId="66D27851" w14:textId="63E83B84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itle: </w:t>
      </w:r>
      <w:r w:rsidR="001E30DC">
        <w:rPr>
          <w:rFonts w:ascii="Corbel" w:hAnsi="Corbel"/>
          <w:sz w:val="24"/>
          <w:szCs w:val="24"/>
        </w:rPr>
        <w:t>Shortest Route</w:t>
      </w:r>
    </w:p>
    <w:p w14:paraId="335E9B56" w14:textId="77777777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Level: Easy</w:t>
      </w:r>
    </w:p>
    <w:p w14:paraId="4F79F8E6" w14:textId="14811613" w:rsidR="00801EC6" w:rsidRPr="00276D60" w:rsidRDefault="005043F3" w:rsidP="00801EC6">
      <w:pPr>
        <w:spacing w:after="0"/>
        <w:jc w:val="both"/>
        <w:rPr>
          <w:rFonts w:ascii="Corbel" w:hAnsi="Corbel"/>
          <w:sz w:val="24"/>
          <w:szCs w:val="24"/>
          <w:lang w:val="en-US"/>
        </w:rPr>
      </w:pPr>
      <w:r>
        <w:rPr>
          <w:rFonts w:ascii="Corbel" w:hAnsi="Corbel"/>
          <w:sz w:val="24"/>
          <w:szCs w:val="24"/>
        </w:rPr>
        <w:t>Concepts</w:t>
      </w:r>
      <w:r w:rsidR="00801EC6">
        <w:rPr>
          <w:rFonts w:ascii="Corbel" w:hAnsi="Corbel"/>
          <w:sz w:val="24"/>
          <w:szCs w:val="24"/>
        </w:rPr>
        <w:t xml:space="preserve"> Tested:</w:t>
      </w:r>
      <w:r w:rsidR="00392C90">
        <w:rPr>
          <w:rFonts w:ascii="Corbel" w:hAnsi="Corbel"/>
          <w:sz w:val="24"/>
          <w:szCs w:val="24"/>
        </w:rPr>
        <w:t xml:space="preserve"> </w:t>
      </w:r>
      <w:r w:rsidR="00276D60">
        <w:rPr>
          <w:rFonts w:ascii="Corbel" w:hAnsi="Corbel"/>
          <w:sz w:val="24"/>
          <w:szCs w:val="24"/>
        </w:rPr>
        <w:t>Implementation</w:t>
      </w:r>
    </w:p>
    <w:p w14:paraId="154E7469" w14:textId="77777777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14:paraId="7DD4A659" w14:textId="77777777" w:rsidR="00801EC6" w:rsidRPr="00801EC6" w:rsidRDefault="00801EC6" w:rsidP="00801EC6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801EC6">
        <w:rPr>
          <w:rFonts w:ascii="Corbel" w:hAnsi="Corbel"/>
          <w:b/>
          <w:sz w:val="24"/>
          <w:szCs w:val="24"/>
        </w:rPr>
        <w:t>Problem Statement:</w:t>
      </w:r>
    </w:p>
    <w:p w14:paraId="61FEAC1A" w14:textId="7C974ADA" w:rsidR="00801EC6" w:rsidRDefault="00276D60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here are n buildings in a line each having h floors, t</w:t>
      </w:r>
      <w:r w:rsidRPr="00276D60">
        <w:rPr>
          <w:rFonts w:ascii="Corbel" w:hAnsi="Corbel"/>
          <w:sz w:val="24"/>
          <w:szCs w:val="24"/>
        </w:rPr>
        <w:t xml:space="preserve">here is a </w:t>
      </w:r>
      <w:r>
        <w:rPr>
          <w:rFonts w:ascii="Corbel" w:hAnsi="Corbel"/>
          <w:sz w:val="24"/>
          <w:szCs w:val="24"/>
        </w:rPr>
        <w:t>bridge</w:t>
      </w:r>
      <w:r w:rsidRPr="00276D60">
        <w:rPr>
          <w:rFonts w:ascii="Corbel" w:hAnsi="Corbel"/>
          <w:sz w:val="24"/>
          <w:szCs w:val="24"/>
        </w:rPr>
        <w:t xml:space="preserve"> between any two adjacent </w:t>
      </w:r>
      <w:r>
        <w:rPr>
          <w:rFonts w:ascii="Corbel" w:hAnsi="Corbel"/>
          <w:sz w:val="24"/>
          <w:szCs w:val="24"/>
        </w:rPr>
        <w:t>building</w:t>
      </w:r>
      <w:r w:rsidRPr="00276D60">
        <w:rPr>
          <w:rFonts w:ascii="Corbel" w:hAnsi="Corbel"/>
          <w:sz w:val="24"/>
          <w:szCs w:val="24"/>
        </w:rPr>
        <w:t xml:space="preserve"> </w:t>
      </w:r>
      <w:r>
        <w:rPr>
          <w:rFonts w:ascii="Corbel" w:hAnsi="Corbel"/>
          <w:sz w:val="24"/>
          <w:szCs w:val="24"/>
        </w:rPr>
        <w:t xml:space="preserve">on </w:t>
      </w:r>
      <w:r w:rsidRPr="00276D60">
        <w:rPr>
          <w:rFonts w:ascii="Corbel" w:hAnsi="Corbel"/>
          <w:sz w:val="24"/>
          <w:szCs w:val="24"/>
        </w:rPr>
        <w:t>every floor x, where a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 w:cs="Corbel"/>
          <w:sz w:val="24"/>
          <w:szCs w:val="24"/>
        </w:rPr>
        <w:t>≤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/>
          <w:sz w:val="24"/>
          <w:szCs w:val="24"/>
        </w:rPr>
        <w:t>x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 w:cs="Corbel"/>
          <w:sz w:val="24"/>
          <w:szCs w:val="24"/>
        </w:rPr>
        <w:t>≤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/>
          <w:sz w:val="24"/>
          <w:szCs w:val="24"/>
        </w:rPr>
        <w:t>b</w:t>
      </w:r>
      <w:r>
        <w:rPr>
          <w:rFonts w:ascii="Corbel" w:hAnsi="Corbel"/>
          <w:sz w:val="24"/>
          <w:szCs w:val="24"/>
        </w:rPr>
        <w:t xml:space="preserve">. It takes exactly 1 min to get between any two </w:t>
      </w:r>
      <w:r w:rsidR="004167A5">
        <w:rPr>
          <w:rFonts w:ascii="Corbel" w:hAnsi="Corbel"/>
          <w:sz w:val="24"/>
          <w:szCs w:val="24"/>
        </w:rPr>
        <w:t xml:space="preserve">adjacent </w:t>
      </w:r>
      <w:r>
        <w:rPr>
          <w:rFonts w:ascii="Corbel" w:hAnsi="Corbel"/>
          <w:sz w:val="24"/>
          <w:szCs w:val="24"/>
        </w:rPr>
        <w:t xml:space="preserve">floors in a building or to get to any adjacent building from one building using the bridge. Your job is to find the minimum time it would take to get from </w:t>
      </w:r>
      <w:r w:rsidR="00D73185">
        <w:rPr>
          <w:rFonts w:ascii="Corbel" w:hAnsi="Corbel"/>
          <w:sz w:val="24"/>
          <w:szCs w:val="24"/>
        </w:rPr>
        <w:t>one locatio</w:t>
      </w:r>
      <w:r w:rsidR="00823196">
        <w:rPr>
          <w:rFonts w:ascii="Corbel" w:hAnsi="Corbel"/>
          <w:sz w:val="24"/>
          <w:szCs w:val="24"/>
        </w:rPr>
        <w:t xml:space="preserve">n </w:t>
      </w:r>
      <w:r w:rsidR="00D73185">
        <w:rPr>
          <w:rFonts w:ascii="Corbel" w:hAnsi="Corbel"/>
          <w:sz w:val="24"/>
          <w:szCs w:val="24"/>
        </w:rPr>
        <w:t>(certain floor in a certain building) to another</w:t>
      </w:r>
      <w:r w:rsidR="000A1602">
        <w:rPr>
          <w:rFonts w:ascii="Corbel" w:hAnsi="Corbel"/>
          <w:sz w:val="24"/>
          <w:szCs w:val="24"/>
        </w:rPr>
        <w:t>. From (b1f1) to (b2f2).</w:t>
      </w:r>
    </w:p>
    <w:p w14:paraId="021D4062" w14:textId="77777777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14:paraId="373BA866" w14:textId="77777777" w:rsidR="00801EC6" w:rsidRPr="005043F3" w:rsidRDefault="00801EC6" w:rsidP="00801EC6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 xml:space="preserve">Input Format: </w:t>
      </w:r>
    </w:p>
    <w:p w14:paraId="48D7C1AF" w14:textId="089F916A" w:rsidR="00801EC6" w:rsidRDefault="00276D60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First line contains 5 integers n, h, a, b &amp; q, q denotes the total number of queries.</w:t>
      </w:r>
    </w:p>
    <w:p w14:paraId="3E93CCCD" w14:textId="2A342A95" w:rsidR="000A1602" w:rsidRDefault="00276D60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Each of the next q lines contains 4 integers b1, f1, b2, f2 where (</w:t>
      </w:r>
      <w:r w:rsidRPr="00276D60">
        <w:rPr>
          <w:rFonts w:ascii="Corbel" w:hAnsi="Corbel"/>
          <w:sz w:val="24"/>
          <w:szCs w:val="24"/>
        </w:rPr>
        <w:t>1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 w:cs="Corbel"/>
          <w:sz w:val="24"/>
          <w:szCs w:val="24"/>
        </w:rPr>
        <w:t>≤</w:t>
      </w:r>
      <w:r w:rsidRPr="00276D60">
        <w:rPr>
          <w:rFonts w:ascii="Arial" w:hAnsi="Arial" w:cs="Arial"/>
          <w:sz w:val="24"/>
          <w:szCs w:val="24"/>
        </w:rPr>
        <w:t> </w:t>
      </w:r>
      <w:r>
        <w:rPr>
          <w:rFonts w:ascii="Corbel" w:hAnsi="Corbel"/>
          <w:sz w:val="24"/>
          <w:szCs w:val="24"/>
        </w:rPr>
        <w:t>b1</w:t>
      </w:r>
      <w:r w:rsidRPr="00276D60">
        <w:rPr>
          <w:rFonts w:ascii="Corbel" w:hAnsi="Corbel"/>
          <w:sz w:val="24"/>
          <w:szCs w:val="24"/>
        </w:rPr>
        <w:t>,</w:t>
      </w:r>
      <w:r w:rsidRPr="00276D60">
        <w:rPr>
          <w:rFonts w:ascii="Arial" w:hAnsi="Arial" w:cs="Arial"/>
          <w:sz w:val="24"/>
          <w:szCs w:val="24"/>
        </w:rPr>
        <w:t> </w:t>
      </w:r>
      <w:r>
        <w:rPr>
          <w:rFonts w:ascii="Corbel" w:hAnsi="Corbel"/>
          <w:sz w:val="24"/>
          <w:szCs w:val="24"/>
        </w:rPr>
        <w:t>b2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 w:cs="Corbel"/>
          <w:sz w:val="24"/>
          <w:szCs w:val="24"/>
        </w:rPr>
        <w:t>≤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/>
          <w:sz w:val="24"/>
          <w:szCs w:val="24"/>
        </w:rPr>
        <w:t>n, 1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 w:cs="Corbel"/>
          <w:sz w:val="24"/>
          <w:szCs w:val="24"/>
        </w:rPr>
        <w:t>≤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/>
          <w:sz w:val="24"/>
          <w:szCs w:val="24"/>
        </w:rPr>
        <w:t>f</w:t>
      </w:r>
      <w:r>
        <w:rPr>
          <w:rFonts w:ascii="Corbel" w:hAnsi="Corbel"/>
          <w:sz w:val="24"/>
          <w:szCs w:val="24"/>
        </w:rPr>
        <w:t>1</w:t>
      </w:r>
      <w:r w:rsidRPr="00276D60">
        <w:rPr>
          <w:rFonts w:ascii="Corbel" w:hAnsi="Corbel"/>
          <w:sz w:val="24"/>
          <w:szCs w:val="24"/>
        </w:rPr>
        <w:t>,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/>
          <w:sz w:val="24"/>
          <w:szCs w:val="24"/>
        </w:rPr>
        <w:t>f</w:t>
      </w:r>
      <w:r>
        <w:rPr>
          <w:rFonts w:ascii="Corbel" w:hAnsi="Corbel"/>
          <w:sz w:val="24"/>
          <w:szCs w:val="24"/>
        </w:rPr>
        <w:t>2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 w:cs="Corbel"/>
          <w:sz w:val="24"/>
          <w:szCs w:val="24"/>
        </w:rPr>
        <w:t>≤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/>
          <w:sz w:val="24"/>
          <w:szCs w:val="24"/>
        </w:rPr>
        <w:t>h</w:t>
      </w:r>
      <w:r>
        <w:rPr>
          <w:rFonts w:ascii="Corbel" w:hAnsi="Corbel"/>
          <w:sz w:val="24"/>
          <w:szCs w:val="24"/>
        </w:rPr>
        <w:t>).</w:t>
      </w:r>
    </w:p>
    <w:p w14:paraId="182E35A9" w14:textId="77777777"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14:paraId="3FCD5B21" w14:textId="77777777" w:rsidR="00801EC6" w:rsidRPr="005043F3" w:rsidRDefault="00801EC6" w:rsidP="00801EC6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Constraints:</w:t>
      </w:r>
    </w:p>
    <w:p w14:paraId="75BF5F10" w14:textId="4E867B53" w:rsidR="00801EC6" w:rsidRDefault="00276D60" w:rsidP="00801EC6">
      <w:pPr>
        <w:spacing w:after="0"/>
        <w:rPr>
          <w:rFonts w:ascii="Corbel" w:hAnsi="Corbel"/>
          <w:sz w:val="24"/>
          <w:szCs w:val="24"/>
        </w:rPr>
      </w:pPr>
      <w:r w:rsidRPr="00276D60">
        <w:rPr>
          <w:rFonts w:ascii="Corbel" w:hAnsi="Corbel"/>
          <w:sz w:val="24"/>
          <w:szCs w:val="24"/>
        </w:rPr>
        <w:t>1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 w:cs="Corbel"/>
          <w:sz w:val="24"/>
          <w:szCs w:val="24"/>
        </w:rPr>
        <w:t>≤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,</w:t>
      </w:r>
      <w:r w:rsidRPr="00276D60">
        <w:rPr>
          <w:rFonts w:ascii="Corbel" w:hAnsi="Corbel"/>
          <w:sz w:val="24"/>
          <w:szCs w:val="24"/>
        </w:rPr>
        <w:t xml:space="preserve"> </w:t>
      </w:r>
      <w:r>
        <w:rPr>
          <w:rFonts w:ascii="Corbel" w:hAnsi="Corbel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 xml:space="preserve"> </w:t>
      </w:r>
      <w:r w:rsidRPr="00276D60">
        <w:rPr>
          <w:rFonts w:ascii="Corbel" w:hAnsi="Corbel" w:cs="Corbel"/>
          <w:sz w:val="24"/>
          <w:szCs w:val="24"/>
        </w:rPr>
        <w:t>≤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/>
          <w:sz w:val="24"/>
          <w:szCs w:val="24"/>
        </w:rPr>
        <w:t>108</w:t>
      </w:r>
    </w:p>
    <w:p w14:paraId="3F0F7D9C" w14:textId="7B1E4E48" w:rsidR="00276D60" w:rsidRDefault="00276D60" w:rsidP="00276D60">
      <w:pPr>
        <w:spacing w:after="0"/>
        <w:rPr>
          <w:rFonts w:ascii="Corbel" w:hAnsi="Corbel"/>
          <w:sz w:val="24"/>
          <w:szCs w:val="24"/>
        </w:rPr>
      </w:pPr>
      <w:r w:rsidRPr="00276D60">
        <w:rPr>
          <w:rFonts w:ascii="Corbel" w:hAnsi="Corbel"/>
          <w:sz w:val="24"/>
          <w:szCs w:val="24"/>
        </w:rPr>
        <w:t>1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 w:cs="Corbel"/>
          <w:sz w:val="24"/>
          <w:szCs w:val="24"/>
        </w:rPr>
        <w:t>≤</w:t>
      </w:r>
      <w:r w:rsidRPr="00276D60">
        <w:rPr>
          <w:rFonts w:ascii="Arial" w:hAnsi="Arial" w:cs="Arial"/>
          <w:sz w:val="24"/>
          <w:szCs w:val="24"/>
        </w:rPr>
        <w:t> </w:t>
      </w:r>
      <w:r>
        <w:rPr>
          <w:rFonts w:ascii="Corbel" w:hAnsi="Corbel"/>
          <w:sz w:val="24"/>
          <w:szCs w:val="24"/>
        </w:rPr>
        <w:t>k</w:t>
      </w:r>
      <w:r>
        <w:rPr>
          <w:rFonts w:ascii="Arial" w:hAnsi="Arial" w:cs="Arial"/>
          <w:sz w:val="24"/>
          <w:szCs w:val="24"/>
        </w:rPr>
        <w:t xml:space="preserve"> </w:t>
      </w:r>
      <w:r w:rsidRPr="00276D60">
        <w:rPr>
          <w:rFonts w:ascii="Corbel" w:hAnsi="Corbel" w:cs="Corbel"/>
          <w:sz w:val="24"/>
          <w:szCs w:val="24"/>
        </w:rPr>
        <w:t>≤</w:t>
      </w:r>
      <w:r w:rsidRPr="00276D60">
        <w:rPr>
          <w:rFonts w:ascii="Arial" w:hAnsi="Arial" w:cs="Arial"/>
          <w:sz w:val="24"/>
          <w:szCs w:val="24"/>
        </w:rPr>
        <w:t> </w:t>
      </w:r>
      <w:r w:rsidRPr="00276D60">
        <w:rPr>
          <w:rFonts w:ascii="Corbel" w:hAnsi="Corbel"/>
          <w:sz w:val="24"/>
          <w:szCs w:val="24"/>
        </w:rPr>
        <w:t>10</w:t>
      </w:r>
      <w:r w:rsidRPr="00276D60">
        <w:rPr>
          <w:rFonts w:ascii="Times New Roman" w:hAnsi="Times New Roman" w:cs="Times New Roman"/>
          <w:sz w:val="24"/>
          <w:szCs w:val="24"/>
        </w:rPr>
        <w:t>4</w:t>
      </w:r>
    </w:p>
    <w:p w14:paraId="49AEEA97" w14:textId="101BBA84" w:rsidR="00801EC6" w:rsidRDefault="00276D60" w:rsidP="00801EC6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 </w:t>
      </w:r>
    </w:p>
    <w:p w14:paraId="566A6D68" w14:textId="77777777" w:rsidR="00801EC6" w:rsidRPr="005043F3" w:rsidRDefault="00801EC6" w:rsidP="00801EC6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Output Format:</w:t>
      </w:r>
    </w:p>
    <w:p w14:paraId="5C841ABE" w14:textId="37BA9158" w:rsidR="00801EC6" w:rsidRDefault="00276D60" w:rsidP="00801EC6">
      <w:pPr>
        <w:spacing w:after="0"/>
        <w:rPr>
          <w:rFonts w:ascii="Corbel" w:hAnsi="Corbel"/>
          <w:sz w:val="24"/>
          <w:szCs w:val="24"/>
        </w:rPr>
      </w:pPr>
      <w:r w:rsidRPr="00276D60">
        <w:rPr>
          <w:rFonts w:ascii="Corbel" w:hAnsi="Corbel"/>
          <w:sz w:val="24"/>
          <w:szCs w:val="24"/>
        </w:rPr>
        <w:t>For each query print a single integer: the minimum time</w:t>
      </w:r>
      <w:r>
        <w:rPr>
          <w:rFonts w:ascii="Corbel" w:hAnsi="Corbel"/>
          <w:sz w:val="24"/>
          <w:szCs w:val="24"/>
        </w:rPr>
        <w:t xml:space="preserve"> to get</w:t>
      </w:r>
      <w:r w:rsidR="00635526">
        <w:rPr>
          <w:rFonts w:ascii="Corbel" w:hAnsi="Corbel"/>
          <w:sz w:val="24"/>
          <w:szCs w:val="24"/>
        </w:rPr>
        <w:t xml:space="preserve"> from (b1f1) to (b2f2).</w:t>
      </w:r>
    </w:p>
    <w:p w14:paraId="2810453D" w14:textId="77777777" w:rsidR="00276D60" w:rsidRDefault="00276D60" w:rsidP="00801EC6">
      <w:pPr>
        <w:spacing w:after="0"/>
        <w:rPr>
          <w:rFonts w:ascii="Corbel" w:hAnsi="Corbel"/>
          <w:sz w:val="24"/>
          <w:szCs w:val="24"/>
        </w:rPr>
      </w:pPr>
    </w:p>
    <w:p w14:paraId="5302CCE1" w14:textId="77777777" w:rsidR="00801EC6" w:rsidRPr="005043F3" w:rsidRDefault="00801EC6" w:rsidP="00801EC6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olution:</w:t>
      </w:r>
    </w:p>
    <w:p w14:paraId="57A989B1" w14:textId="1658E712" w:rsidR="00801EC6" w:rsidRDefault="001E30DC" w:rsidP="00801EC6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C++ solution: </w:t>
      </w:r>
      <w:hyperlink r:id="rId4" w:history="1">
        <w:r w:rsidR="00E20938" w:rsidRPr="00E20938">
          <w:rPr>
            <w:rStyle w:val="Hyperlink"/>
            <w:rFonts w:ascii="Corbel" w:hAnsi="Corbel"/>
            <w:sz w:val="24"/>
            <w:szCs w:val="24"/>
          </w:rPr>
          <w:t>answe</w:t>
        </w:r>
        <w:r w:rsidR="00E20938" w:rsidRPr="00E20938">
          <w:rPr>
            <w:rStyle w:val="Hyperlink"/>
            <w:rFonts w:ascii="Corbel" w:hAnsi="Corbel"/>
            <w:sz w:val="24"/>
            <w:szCs w:val="24"/>
          </w:rPr>
          <w:t>r</w:t>
        </w:r>
      </w:hyperlink>
    </w:p>
    <w:p w14:paraId="36756FEF" w14:textId="77777777" w:rsidR="001E30DC" w:rsidRDefault="001E30DC" w:rsidP="00801EC6">
      <w:pPr>
        <w:spacing w:after="0"/>
        <w:rPr>
          <w:rFonts w:ascii="Corbel" w:hAnsi="Corbel"/>
          <w:sz w:val="24"/>
          <w:szCs w:val="24"/>
        </w:rPr>
      </w:pPr>
    </w:p>
    <w:p w14:paraId="2C01CBA2" w14:textId="53865915" w:rsidR="001E30DC" w:rsidRDefault="00801EC6" w:rsidP="001E30DC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ample Test Cases:</w:t>
      </w:r>
    </w:p>
    <w:p w14:paraId="641457D6" w14:textId="365F6FEF" w:rsidR="001E30DC" w:rsidRPr="001E30DC" w:rsidRDefault="001E30DC" w:rsidP="001E30D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E30DC">
        <w:rPr>
          <w:rFonts w:ascii="Times New Roman" w:hAnsi="Times New Roman" w:cs="Times New Roman"/>
          <w:sz w:val="24"/>
          <w:szCs w:val="24"/>
        </w:rPr>
        <w:t>3 6 2 3 3</w:t>
      </w:r>
      <w:r w:rsidRPr="001E30DC">
        <w:rPr>
          <w:rFonts w:ascii="Times New Roman" w:hAnsi="Times New Roman" w:cs="Times New Roman"/>
          <w:sz w:val="24"/>
          <w:szCs w:val="24"/>
        </w:rPr>
        <w:br/>
        <w:t>1 2 1 3</w:t>
      </w:r>
    </w:p>
    <w:p w14:paraId="065603A9" w14:textId="039EAFED" w:rsidR="001E30DC" w:rsidRPr="001E30DC" w:rsidRDefault="001E30DC" w:rsidP="001E30DC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1E30DC">
        <w:rPr>
          <w:rFonts w:ascii="Times New Roman" w:hAnsi="Times New Roman" w:cs="Times New Roman"/>
          <w:sz w:val="24"/>
          <w:szCs w:val="24"/>
        </w:rPr>
        <w:t>1 2 2 3</w:t>
      </w:r>
    </w:p>
    <w:p w14:paraId="0A25F69C" w14:textId="0019BC1C"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</w:p>
    <w:p w14:paraId="76522F06" w14:textId="42C05BAE" w:rsidR="001E30DC" w:rsidRPr="001E30DC" w:rsidRDefault="001E30DC" w:rsidP="00801EC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//output: </w:t>
      </w:r>
      <w:r>
        <w:rPr>
          <w:rFonts w:ascii="Times New Roman" w:hAnsi="Times New Roman" w:cs="Times New Roman"/>
          <w:sz w:val="24"/>
          <w:szCs w:val="24"/>
        </w:rPr>
        <w:t>1 &amp; 2</w:t>
      </w:r>
    </w:p>
    <w:p w14:paraId="6D727897" w14:textId="77777777"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</w:p>
    <w:p w14:paraId="28792375" w14:textId="5F28EAC2" w:rsidR="005043F3" w:rsidRPr="004167A5" w:rsidRDefault="00801EC6" w:rsidP="00801EC6">
      <w:pPr>
        <w:spacing w:after="0"/>
        <w:rPr>
          <w:rFonts w:ascii="Corbel" w:hAnsi="Corbel"/>
          <w:b/>
          <w:sz w:val="24"/>
          <w:szCs w:val="24"/>
          <w:lang w:val="en-US"/>
        </w:rPr>
      </w:pPr>
      <w:r w:rsidRPr="005043F3">
        <w:rPr>
          <w:rFonts w:ascii="Corbel" w:hAnsi="Corbel"/>
          <w:b/>
          <w:sz w:val="24"/>
          <w:szCs w:val="24"/>
        </w:rPr>
        <w:t>Test Cases:</w:t>
      </w:r>
      <w:r w:rsidR="001E30DC">
        <w:rPr>
          <w:rFonts w:ascii="Corbel" w:hAnsi="Corbel"/>
          <w:b/>
          <w:sz w:val="24"/>
          <w:szCs w:val="24"/>
        </w:rPr>
        <w:br/>
      </w:r>
      <w:r w:rsidR="00E20938">
        <w:rPr>
          <w:rFonts w:ascii="Corbel" w:hAnsi="Corbel"/>
          <w:sz w:val="24"/>
          <w:szCs w:val="24"/>
        </w:rPr>
        <w:t xml:space="preserve">Data can be found </w:t>
      </w:r>
      <w:hyperlink r:id="rId5" w:history="1">
        <w:r w:rsidR="00E20938" w:rsidRPr="00E20938">
          <w:rPr>
            <w:rStyle w:val="Hyperlink"/>
            <w:rFonts w:ascii="Corbel" w:hAnsi="Corbel"/>
            <w:sz w:val="24"/>
            <w:szCs w:val="24"/>
          </w:rPr>
          <w:t>here</w:t>
        </w:r>
      </w:hyperlink>
    </w:p>
    <w:p w14:paraId="4A520423" w14:textId="77777777" w:rsidR="005043F3" w:rsidRPr="00801EC6" w:rsidRDefault="005043F3" w:rsidP="005043F3">
      <w:pPr>
        <w:spacing w:after="0"/>
        <w:jc w:val="both"/>
        <w:rPr>
          <w:rFonts w:ascii="Corbel" w:hAnsi="Corbel"/>
          <w:b/>
          <w:sz w:val="28"/>
          <w:szCs w:val="24"/>
        </w:rPr>
      </w:pPr>
      <w:r>
        <w:rPr>
          <w:rFonts w:ascii="Corbel" w:hAnsi="Corbel"/>
          <w:b/>
          <w:sz w:val="28"/>
          <w:szCs w:val="24"/>
        </w:rPr>
        <w:lastRenderedPageBreak/>
        <w:t>Question 02</w:t>
      </w:r>
    </w:p>
    <w:p w14:paraId="47759B3D" w14:textId="15BFA4F1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itle: </w:t>
      </w:r>
      <w:r w:rsidR="003B012C">
        <w:rPr>
          <w:rFonts w:ascii="Corbel" w:hAnsi="Corbel"/>
          <w:sz w:val="24"/>
          <w:szCs w:val="24"/>
        </w:rPr>
        <w:t>Maximum Chopping</w:t>
      </w:r>
    </w:p>
    <w:p w14:paraId="05D15BEA" w14:textId="77777777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Level: Medium</w:t>
      </w:r>
    </w:p>
    <w:p w14:paraId="4BBFD0F0" w14:textId="2AB4972C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Concepts Tested:</w:t>
      </w:r>
      <w:r w:rsidR="003B012C">
        <w:rPr>
          <w:rFonts w:ascii="Corbel" w:hAnsi="Corbel"/>
          <w:sz w:val="24"/>
          <w:szCs w:val="24"/>
        </w:rPr>
        <w:t xml:space="preserve"> DFS</w:t>
      </w:r>
    </w:p>
    <w:p w14:paraId="18BF521E" w14:textId="77777777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14:paraId="7EBE14F2" w14:textId="77777777" w:rsidR="005043F3" w:rsidRPr="00801EC6" w:rsidRDefault="005043F3" w:rsidP="005043F3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801EC6">
        <w:rPr>
          <w:rFonts w:ascii="Corbel" w:hAnsi="Corbel"/>
          <w:b/>
          <w:sz w:val="24"/>
          <w:szCs w:val="24"/>
        </w:rPr>
        <w:t>Problem Statement:</w:t>
      </w:r>
    </w:p>
    <w:p w14:paraId="00A7FEF5" w14:textId="6274B050" w:rsidR="00B53BEC" w:rsidRDefault="003B012C" w:rsidP="005043F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You are given a cycle free, connected </w:t>
      </w:r>
      <w:r w:rsidR="004167A5">
        <w:rPr>
          <w:rFonts w:ascii="Corbel" w:hAnsi="Corbel"/>
          <w:sz w:val="24"/>
          <w:szCs w:val="24"/>
        </w:rPr>
        <w:t>graph</w:t>
      </w:r>
      <w:r>
        <w:rPr>
          <w:rFonts w:ascii="Corbel" w:hAnsi="Corbel"/>
          <w:sz w:val="24"/>
          <w:szCs w:val="24"/>
        </w:rPr>
        <w:t xml:space="preserve"> containing n nodes and m edges. Aditya is interested in find</w:t>
      </w:r>
      <w:r w:rsidR="00B53BEC">
        <w:rPr>
          <w:rFonts w:ascii="Corbel" w:hAnsi="Corbel"/>
          <w:sz w:val="24"/>
          <w:szCs w:val="24"/>
        </w:rPr>
        <w:t>ing</w:t>
      </w:r>
      <w:r>
        <w:rPr>
          <w:rFonts w:ascii="Corbel" w:hAnsi="Corbel"/>
          <w:sz w:val="24"/>
          <w:szCs w:val="24"/>
        </w:rPr>
        <w:t xml:space="preserve"> how much c</w:t>
      </w:r>
      <w:r w:rsidR="00B53BEC">
        <w:rPr>
          <w:rFonts w:ascii="Corbel" w:hAnsi="Corbel"/>
          <w:sz w:val="24"/>
          <w:szCs w:val="24"/>
        </w:rPr>
        <w:t xml:space="preserve">an you chop this </w:t>
      </w:r>
      <w:r w:rsidR="004167A5">
        <w:rPr>
          <w:rFonts w:ascii="Corbel" w:hAnsi="Corbel"/>
          <w:sz w:val="24"/>
          <w:szCs w:val="24"/>
        </w:rPr>
        <w:t>graph</w:t>
      </w:r>
      <w:r w:rsidR="00B53BEC">
        <w:rPr>
          <w:rFonts w:ascii="Corbel" w:hAnsi="Corbel"/>
          <w:sz w:val="24"/>
          <w:szCs w:val="24"/>
        </w:rPr>
        <w:t xml:space="preserve"> down (by removing edges) such that all the remaining </w:t>
      </w:r>
      <w:r w:rsidR="00D73185">
        <w:rPr>
          <w:rFonts w:ascii="Corbel" w:hAnsi="Corbel"/>
          <w:sz w:val="24"/>
          <w:szCs w:val="24"/>
        </w:rPr>
        <w:t xml:space="preserve">connected </w:t>
      </w:r>
      <w:r w:rsidR="00B53BEC">
        <w:rPr>
          <w:rFonts w:ascii="Corbel" w:hAnsi="Corbel"/>
          <w:sz w:val="24"/>
          <w:szCs w:val="24"/>
        </w:rPr>
        <w:t>components</w:t>
      </w:r>
      <w:r w:rsidR="005043F3">
        <w:rPr>
          <w:rFonts w:ascii="Corbel" w:hAnsi="Corbel"/>
          <w:sz w:val="24"/>
          <w:szCs w:val="24"/>
        </w:rPr>
        <w:t xml:space="preserve"> </w:t>
      </w:r>
      <w:r w:rsidR="00B53BEC">
        <w:rPr>
          <w:rFonts w:ascii="Corbel" w:hAnsi="Corbel"/>
          <w:sz w:val="24"/>
          <w:szCs w:val="24"/>
        </w:rPr>
        <w:t xml:space="preserve">satisfy N(component) % </w:t>
      </w:r>
      <w:r w:rsidR="00B53BEC" w:rsidRPr="00B53BEC">
        <w:rPr>
          <w:rFonts w:ascii="Times New Roman" w:hAnsi="Times New Roman" w:cs="Times New Roman"/>
          <w:sz w:val="24"/>
          <w:szCs w:val="24"/>
        </w:rPr>
        <w:t>2 == 0</w:t>
      </w:r>
      <w:r w:rsidR="00B53BEC">
        <w:rPr>
          <w:rFonts w:ascii="Times New Roman" w:hAnsi="Times New Roman" w:cs="Times New Roman"/>
          <w:sz w:val="24"/>
          <w:szCs w:val="24"/>
        </w:rPr>
        <w:t>.</w:t>
      </w:r>
    </w:p>
    <w:p w14:paraId="122A408A" w14:textId="1CCFD04A" w:rsidR="005043F3" w:rsidRDefault="00B53BEC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Where N(x) denotes number of nodes in x, since Aditya is busy solving other aps assignments, help him out.</w:t>
      </w:r>
    </w:p>
    <w:p w14:paraId="57BB18D6" w14:textId="77777777" w:rsidR="00B53BEC" w:rsidRDefault="00B53BEC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14:paraId="79FAABB8" w14:textId="77777777" w:rsidR="005043F3" w:rsidRPr="005043F3" w:rsidRDefault="005043F3" w:rsidP="005043F3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 xml:space="preserve">Input Format: </w:t>
      </w:r>
    </w:p>
    <w:p w14:paraId="47296EE4" w14:textId="2918AACB" w:rsidR="005043F3" w:rsidRDefault="003B012C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he first line provides two integers n &amp; m, n denoting the total number of nodes and m denoting the</w:t>
      </w:r>
      <w:r w:rsidR="00B53BEC">
        <w:rPr>
          <w:rFonts w:ascii="Corbel" w:hAnsi="Corbel"/>
          <w:sz w:val="24"/>
          <w:szCs w:val="24"/>
        </w:rPr>
        <w:t xml:space="preserve"> total</w:t>
      </w:r>
      <w:r>
        <w:rPr>
          <w:rFonts w:ascii="Corbel" w:hAnsi="Corbel"/>
          <w:sz w:val="24"/>
          <w:szCs w:val="24"/>
        </w:rPr>
        <w:t xml:space="preserve"> no of edges.</w:t>
      </w:r>
    </w:p>
    <w:p w14:paraId="463D9A0B" w14:textId="3651124A" w:rsidR="003B012C" w:rsidRDefault="003B012C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he next m lines provide two integers each, a &amp; b indicating there is an edge from a to b and b to a.</w:t>
      </w:r>
    </w:p>
    <w:p w14:paraId="1B8FFFC4" w14:textId="77777777"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14:paraId="7E53BAFF" w14:textId="77777777" w:rsidR="005043F3" w:rsidRPr="005043F3" w:rsidRDefault="005043F3" w:rsidP="005043F3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Constraints:</w:t>
      </w:r>
    </w:p>
    <w:p w14:paraId="0456D658" w14:textId="5CB0DE06" w:rsidR="005043F3" w:rsidRDefault="003B012C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2</w:t>
      </w:r>
      <w:r w:rsidR="005043F3">
        <w:rPr>
          <w:rFonts w:ascii="Corbel" w:hAnsi="Corbel"/>
          <w:sz w:val="24"/>
          <w:szCs w:val="24"/>
        </w:rPr>
        <w:t xml:space="preserve"> &lt;= N &lt;= 100</w:t>
      </w:r>
    </w:p>
    <w:p w14:paraId="1269A8B7" w14:textId="77777777"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14:paraId="7A7A378A" w14:textId="77777777"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Output Format:</w:t>
      </w:r>
    </w:p>
    <w:p w14:paraId="42BD554D" w14:textId="7A531206"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 single integer value denoting the </w:t>
      </w:r>
      <w:r w:rsidR="003B012C">
        <w:rPr>
          <w:rFonts w:ascii="Corbel" w:hAnsi="Corbel"/>
          <w:sz w:val="24"/>
          <w:szCs w:val="24"/>
        </w:rPr>
        <w:t>maximum number of edges that can be removed.</w:t>
      </w:r>
    </w:p>
    <w:p w14:paraId="747E513F" w14:textId="77777777"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14:paraId="2CFFDBC5" w14:textId="77777777"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olution:</w:t>
      </w:r>
    </w:p>
    <w:p w14:paraId="6E9ECE09" w14:textId="3CFCD757" w:rsidR="005043F3" w:rsidRDefault="003B012C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C++ solution: </w:t>
      </w:r>
      <w:hyperlink r:id="rId6" w:history="1">
        <w:r w:rsidRPr="003B012C">
          <w:rPr>
            <w:rStyle w:val="Hyperlink"/>
            <w:rFonts w:ascii="Corbel" w:hAnsi="Corbel"/>
            <w:sz w:val="24"/>
            <w:szCs w:val="24"/>
          </w:rPr>
          <w:t>answe</w:t>
        </w:r>
        <w:r w:rsidRPr="003B012C">
          <w:rPr>
            <w:rStyle w:val="Hyperlink"/>
            <w:rFonts w:ascii="Corbel" w:hAnsi="Corbel"/>
            <w:sz w:val="24"/>
            <w:szCs w:val="24"/>
          </w:rPr>
          <w:t>r</w:t>
        </w:r>
      </w:hyperlink>
    </w:p>
    <w:p w14:paraId="5D531552" w14:textId="77777777"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14:paraId="5765D3EA" w14:textId="77777777"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ample Test Cases:</w:t>
      </w:r>
    </w:p>
    <w:p w14:paraId="50222DFB" w14:textId="31E397FF" w:rsidR="005043F3" w:rsidRDefault="003B012C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4 3</w:t>
      </w:r>
    </w:p>
    <w:p w14:paraId="034ADCDE" w14:textId="1F8EF74B" w:rsidR="003B012C" w:rsidRDefault="003B012C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1 2</w:t>
      </w:r>
    </w:p>
    <w:p w14:paraId="1771F515" w14:textId="1F8854C8" w:rsidR="003B012C" w:rsidRDefault="003B012C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1 3</w:t>
      </w:r>
    </w:p>
    <w:p w14:paraId="155F6F6E" w14:textId="22AE513B" w:rsidR="00B53BEC" w:rsidRDefault="003B012C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3 4</w:t>
      </w:r>
    </w:p>
    <w:p w14:paraId="6A89A146" w14:textId="146F0A7F" w:rsidR="003B012C" w:rsidRDefault="003B012C" w:rsidP="005043F3">
      <w:pPr>
        <w:spacing w:after="0"/>
        <w:rPr>
          <w:rFonts w:ascii="Corbel" w:hAnsi="Corbel"/>
          <w:sz w:val="24"/>
          <w:szCs w:val="24"/>
        </w:rPr>
      </w:pPr>
    </w:p>
    <w:p w14:paraId="02F2573F" w14:textId="327F95A1" w:rsidR="00B53BEC" w:rsidRDefault="00B53BEC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//output: 1</w:t>
      </w:r>
      <w:r w:rsidR="00D73185">
        <w:rPr>
          <w:rFonts w:ascii="Corbel" w:hAnsi="Corbel"/>
          <w:sz w:val="24"/>
          <w:szCs w:val="24"/>
        </w:rPr>
        <w:t>, at max the edge 1-3 can be removed</w:t>
      </w:r>
      <w:r w:rsidR="001454AC">
        <w:rPr>
          <w:rFonts w:ascii="Corbel" w:hAnsi="Corbel"/>
          <w:sz w:val="24"/>
          <w:szCs w:val="24"/>
        </w:rPr>
        <w:t>.</w:t>
      </w:r>
    </w:p>
    <w:p w14:paraId="3AEECD54" w14:textId="77777777" w:rsidR="00D73185" w:rsidRDefault="00D73185" w:rsidP="005043F3">
      <w:pPr>
        <w:spacing w:after="0"/>
        <w:rPr>
          <w:rFonts w:ascii="Corbel" w:hAnsi="Corbel"/>
          <w:sz w:val="24"/>
          <w:szCs w:val="24"/>
        </w:rPr>
      </w:pPr>
    </w:p>
    <w:p w14:paraId="4A4AC42F" w14:textId="77777777"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Test Cases:</w:t>
      </w:r>
    </w:p>
    <w:p w14:paraId="5D95A14B" w14:textId="77777777" w:rsidR="001A68DA" w:rsidRDefault="001A68DA" w:rsidP="00801EC6">
      <w:pPr>
        <w:spacing w:after="0"/>
        <w:rPr>
          <w:rFonts w:ascii="Corbel" w:hAnsi="Corbel"/>
          <w:sz w:val="24"/>
          <w:szCs w:val="24"/>
        </w:rPr>
      </w:pPr>
    </w:p>
    <w:p w14:paraId="12DD3EA9" w14:textId="77777777" w:rsidR="00E20938" w:rsidRPr="004167A5" w:rsidRDefault="001A68DA" w:rsidP="00E20938">
      <w:pPr>
        <w:spacing w:after="0"/>
        <w:rPr>
          <w:rFonts w:ascii="Corbel" w:hAnsi="Corbel"/>
          <w:b/>
          <w:sz w:val="24"/>
          <w:szCs w:val="24"/>
          <w:lang w:val="en-US"/>
        </w:rPr>
      </w:pPr>
      <w:r>
        <w:rPr>
          <w:rFonts w:ascii="Corbel" w:hAnsi="Corbel"/>
          <w:sz w:val="24"/>
          <w:szCs w:val="24"/>
        </w:rPr>
        <w:t xml:space="preserve"> </w:t>
      </w:r>
      <w:r w:rsidR="00E20938">
        <w:rPr>
          <w:rFonts w:ascii="Corbel" w:hAnsi="Corbel"/>
          <w:sz w:val="24"/>
          <w:szCs w:val="24"/>
        </w:rPr>
        <w:t xml:space="preserve">Data can be found </w:t>
      </w:r>
      <w:hyperlink r:id="rId7" w:history="1">
        <w:r w:rsidR="00E20938" w:rsidRPr="00E20938">
          <w:rPr>
            <w:rStyle w:val="Hyperlink"/>
            <w:rFonts w:ascii="Corbel" w:hAnsi="Corbel"/>
            <w:sz w:val="24"/>
            <w:szCs w:val="24"/>
          </w:rPr>
          <w:t>here</w:t>
        </w:r>
      </w:hyperlink>
    </w:p>
    <w:p w14:paraId="0FE41BDD" w14:textId="4CB99530" w:rsidR="001A68DA" w:rsidRPr="00801EC6" w:rsidRDefault="001A68DA" w:rsidP="00801EC6">
      <w:pPr>
        <w:spacing w:after="0"/>
        <w:rPr>
          <w:rFonts w:ascii="Corbel" w:hAnsi="Corbel"/>
          <w:sz w:val="24"/>
          <w:szCs w:val="24"/>
        </w:rPr>
      </w:pPr>
    </w:p>
    <w:sectPr w:rsidR="001A68DA" w:rsidRPr="00801EC6" w:rsidSect="00F334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TYztrQwNTcwMjNT0lEKTi0uzszPAykwrAUAjrrBuiwAAAA="/>
  </w:docVars>
  <w:rsids>
    <w:rsidRoot w:val="00BE6C49"/>
    <w:rsid w:val="000717B7"/>
    <w:rsid w:val="000A1602"/>
    <w:rsid w:val="001454AC"/>
    <w:rsid w:val="001A68DA"/>
    <w:rsid w:val="001E30DC"/>
    <w:rsid w:val="00276D60"/>
    <w:rsid w:val="00392C90"/>
    <w:rsid w:val="003B012C"/>
    <w:rsid w:val="004167A5"/>
    <w:rsid w:val="00463751"/>
    <w:rsid w:val="00491DD0"/>
    <w:rsid w:val="005043F3"/>
    <w:rsid w:val="00625C6A"/>
    <w:rsid w:val="00635526"/>
    <w:rsid w:val="006628F5"/>
    <w:rsid w:val="006967EB"/>
    <w:rsid w:val="007767F0"/>
    <w:rsid w:val="00801EC6"/>
    <w:rsid w:val="00823196"/>
    <w:rsid w:val="008C3900"/>
    <w:rsid w:val="00B53BEC"/>
    <w:rsid w:val="00BE6C49"/>
    <w:rsid w:val="00D73185"/>
    <w:rsid w:val="00E20938"/>
    <w:rsid w:val="00E63BC5"/>
    <w:rsid w:val="00F17602"/>
    <w:rsid w:val="00F33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8635F"/>
  <w15:docId w15:val="{DDA7E764-988C-4D19-988F-52F98D11A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4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68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01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BEC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30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30DC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98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Adityamishra018/CPP/tree/main/Q-box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Adityamishra018/CPP/blob/main/Q-box/medium.cpp" TargetMode="External"/><Relationship Id="rId5" Type="http://schemas.openxmlformats.org/officeDocument/2006/relationships/hyperlink" Target="https://github.com/Adityamishra018/CPP/tree/main/Q-box" TargetMode="External"/><Relationship Id="rId4" Type="http://schemas.openxmlformats.org/officeDocument/2006/relationships/hyperlink" Target="https://github.com/Adityamishra018/CPP/blob/main/Q-box/easy.cpp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2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pad</dc:creator>
  <cp:keywords/>
  <dc:description/>
  <cp:lastModifiedBy>01fe18bcs018</cp:lastModifiedBy>
  <cp:revision>20</cp:revision>
  <dcterms:created xsi:type="dcterms:W3CDTF">2019-03-20T19:09:00Z</dcterms:created>
  <dcterms:modified xsi:type="dcterms:W3CDTF">2021-06-20T15:57:00Z</dcterms:modified>
</cp:coreProperties>
</file>